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  <w:tblGridChange w:id="2">
          <w:tblGrid>
            <w:gridCol w:w="626"/>
            <w:gridCol w:w="960"/>
            <w:gridCol w:w="2759"/>
            <w:gridCol w:w="2760"/>
            <w:gridCol w:w="2760"/>
            <w:gridCol w:w="2760"/>
            <w:gridCol w:w="2760"/>
          </w:tblGrid>
        </w:tblGridChange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32A0E62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1E01B56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D703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D70384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0AA2B525" w:rsidR="007533FE" w:rsidRPr="004755A4" w:rsidRDefault="007533FE" w:rsidP="0098070C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ins w:id="3" w:author="Andy Bennett" w:date="2023-11-16T16:56:00Z">
              <w:r w:rsidR="00B66C69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7 Maintenance (</w:t>
              </w:r>
              <w:r w:rsidR="00B66C69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6.x, 7.x)</w:t>
              </w:r>
            </w:ins>
            <w:ins w:id="4" w:author="Andy Bennett" w:date="2023-11-16T16:57:00Z">
              <w:r w:rsidR="00B66C69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92742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–</w:t>
              </w:r>
              <w:r w:rsidR="00B66C69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6</w:t>
              </w:r>
              <w:r w:rsidR="0092742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  <w:ins w:id="5" w:author="Andy Bennett" w:date="2023-11-16T16:58:00Z">
              <w:r w:rsidR="00927425" w:rsidRPr="005E138C">
                <w:rPr>
                  <w:rFonts w:ascii="Arial" w:hAnsi="Arial" w:cs="Arial"/>
                  <w:color w:val="auto"/>
                  <w:sz w:val="16"/>
                  <w:szCs w:val="16"/>
                </w:rPr>
                <w:t>VMR (9.19.2) –</w:t>
              </w:r>
              <w:r w:rsidR="00927425"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 </w:t>
              </w:r>
              <w:r w:rsidR="00927425">
                <w:rPr>
                  <w:rFonts w:ascii="Arial" w:hAnsi="Arial" w:cs="Arial"/>
                  <w:color w:val="auto"/>
                  <w:sz w:val="16"/>
                  <w:szCs w:val="16"/>
                </w:rPr>
                <w:t>3</w:t>
              </w:r>
            </w:ins>
            <w:ins w:id="6" w:author="Andy Bennett" w:date="2023-11-16T17:00:00Z">
              <w:r w:rsidR="00927425"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, </w:t>
              </w:r>
              <w:r w:rsidR="00927425"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Generic Rel</w:t>
              </w:r>
              <w:r w:rsidR="00927425" w:rsidRPr="00C07A0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-18 LSs (9.37)</w:t>
              </w:r>
              <w:r w:rsidR="0092742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- </w:t>
              </w:r>
            </w:ins>
            <w:ins w:id="7" w:author="Andy Bennett" w:date="2023-11-16T17:03:00Z">
              <w:r w:rsidR="0092742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3</w:t>
              </w:r>
            </w:ins>
          </w:p>
        </w:tc>
      </w:tr>
      <w:tr w:rsidR="00D70384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4FF12AA" w14:textId="2DF78045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  <w:p w14:paraId="2200CCCC" w14:textId="4966B5E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141DE2BF" w:rsidR="00D70384" w:rsidRPr="0033538F" w:rsidRDefault="00927425" w:rsidP="00E54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  <w:rPrChange w:id="8" w:author="Andy Bennett" w:date="2023-11-16T17:14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  <w:pPrChange w:id="9" w:author="Andy Bennett" w:date="2023-11-16T19:37:00Z">
                <w:pPr>
                  <w:spacing w:after="0"/>
                </w:pPr>
              </w:pPrChange>
            </w:pPr>
            <w:ins w:id="10" w:author="Andy Bennett" w:date="2023-11-16T17:05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XRM (9.12.2) – </w:t>
              </w:r>
              <w:r w:rsidR="00945757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16</w:t>
              </w:r>
            </w:ins>
            <w:ins w:id="11" w:author="Andy Bennett" w:date="2023-11-16T17:14:00Z">
              <w:r w:rsid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</w:ins>
          </w:p>
        </w:tc>
      </w:tr>
      <w:tr w:rsidR="00D70384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D70384" w:rsidRPr="0008563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3143D140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 (9.2.2) – </w:t>
            </w:r>
            <w:r w:rsidR="009A6DAF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</w:t>
            </w:r>
            <w:r w:rsidR="003E5C04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3E5C04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09780D51" w:rsidR="00D70384" w:rsidRPr="004755A4" w:rsidRDefault="00927425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2" w:author="Andy Bennett" w:date="2023-11-16T17:06:00Z">
              <w:r w:rsidRP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eNS_Ph3 (9.11.2) - </w:t>
              </w:r>
              <w:r w:rsidR="00945757" w:rsidRPr="00945757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17</w:t>
              </w:r>
            </w:ins>
          </w:p>
        </w:tc>
      </w:tr>
      <w:tr w:rsidR="00D70384" w:rsidRPr="004755A4" w14:paraId="6A0A90E0" w14:textId="77777777" w:rsidTr="002C5A4A">
        <w:trPr>
          <w:trHeight w:val="48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5334B41E" w14:textId="21D5BD2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 (NTN topics) - 1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37682223" w:rsidR="00D70384" w:rsidRPr="004755A4" w:rsidRDefault="00D70384" w:rsidP="008411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6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, UAS_Ph2 (9.4.2) 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 xml:space="preserve">, 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319950" w14:textId="42BABCC7" w:rsidR="00C60EB8" w:rsidRDefault="00D70384" w:rsidP="00C60E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3" w:author="Andy Bennett" w:date="2023-11-16T19:1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ins w:id="14" w:author="Andy Bennett" w:date="2023-11-16T16:58:00Z">
              <w:r w:rsidR="0092742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ins w:id="15" w:author="Andy Bennett" w:date="2023-11-16T19:12:00Z">
              <w:r w:rsidR="00C60EB8"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LCS_Ph3 (9.6.2)</w:t>
              </w:r>
              <w:r w:rsidR="00C60EB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– </w:t>
              </w:r>
              <w:r w:rsidR="00831BD2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5</w:t>
              </w:r>
              <w:r w:rsidR="00C60EB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</w:ins>
            <w:ins w:id="16" w:author="Andy Bennett" w:date="2023-11-16T16:58:00Z">
              <w:r w:rsidR="00927425"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anging_SL (9.5.2)</w:t>
              </w:r>
              <w:r w:rsidR="0092742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– </w:t>
              </w:r>
            </w:ins>
            <w:ins w:id="17" w:author="Andy Bennett" w:date="2023-11-16T16:59:00Z">
              <w:r w:rsidR="0092742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5</w:t>
              </w:r>
            </w:ins>
            <w:ins w:id="18" w:author="Andy Bennett" w:date="2023-11-16T16:58:00Z">
              <w:r w:rsidR="0092742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</w:p>
          <w:p w14:paraId="500EFCF1" w14:textId="5610B02D" w:rsidR="00D70384" w:rsidRPr="004755A4" w:rsidRDefault="00927425" w:rsidP="00C60E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9" w:author="Andy Bennett" w:date="2023-11-16T16:58:00Z">
              <w:r w:rsidRPr="006A135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Common issues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4.1) </w:t>
              </w:r>
            </w:ins>
            <w:ins w:id="20" w:author="Andy Bennett" w:date="2023-11-16T19:08:00Z">
              <w:r w:rsidR="00C60E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–</w:t>
              </w:r>
            </w:ins>
            <w:ins w:id="21" w:author="Andy Bennett" w:date="2023-11-16T16:58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ins w:id="22" w:author="Andy Bennett" w:date="2023-11-16T16:59:00Z">
              <w:r w:rsidR="00831BD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3</w:t>
              </w:r>
            </w:ins>
            <w:ins w:id="23" w:author="Andy Bennett" w:date="2023-11-16T19:08:00Z">
              <w:r w:rsidR="00C60E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</w:p>
        </w:tc>
      </w:tr>
      <w:tr w:rsidR="0033538F" w:rsidRPr="004755A4" w14:paraId="6BE5AA20" w14:textId="77777777" w:rsidTr="001A46D2">
        <w:tblPrEx>
          <w:tblW w:w="15385" w:type="dxa"/>
          <w:tblLayout w:type="fixed"/>
          <w:tblPrExChange w:id="24" w:author="Andy Bennett" w:date="2023-11-16T17:11:00Z">
            <w:tblPrEx>
              <w:tblW w:w="15385" w:type="dxa"/>
              <w:tblLayout w:type="fixed"/>
            </w:tblPrEx>
          </w:tblPrExChange>
        </w:tblPrEx>
        <w:trPr>
          <w:trHeight w:val="269"/>
          <w:trPrChange w:id="25" w:author="Andy Bennett" w:date="2023-11-16T17:11:00Z">
            <w:trPr>
              <w:trHeight w:val="269"/>
            </w:trPr>
          </w:trPrChange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26" w:author="Andy Bennett" w:date="2023-11-16T17:11:00Z">
              <w:tcPr>
                <w:tcW w:w="626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3264CDB9" w14:textId="3C85B8B9" w:rsidR="0033538F" w:rsidRPr="004755A4" w:rsidRDefault="0033538F" w:rsidP="0033538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27" w:author="Andy Bennett" w:date="2023-11-16T17:11:00Z">
              <w:tcPr>
                <w:tcW w:w="960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034FEB5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28" w:author="Andy Bennett" w:date="2023-11-16T17:11:00Z">
              <w:tcPr>
                <w:tcW w:w="2759" w:type="dxa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C1C510D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9" w:author="Andy Bennett" w:date="2023-11-16T17:11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55E3DC3" w14:textId="2C6423F0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0" w:author="Andy Bennett" w:date="2023-11-16T17:11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B7413D1" w14:textId="0D311182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tcPrChange w:id="31" w:author="Andy Bennett" w:date="2023-11-16T17:11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  <w:noWrap/>
                <w:vAlign w:val="center"/>
              </w:tcPr>
            </w:tcPrChange>
          </w:tcPr>
          <w:p w14:paraId="57C8033E" w14:textId="7999F7EC" w:rsidR="00335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  <w:p w14:paraId="0F2918B0" w14:textId="2C1FCC0B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tcPrChange w:id="32" w:author="Andy Bennett" w:date="2023-11-16T17:11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  <w:noWrap/>
              </w:tcPr>
            </w:tcPrChange>
          </w:tcPr>
          <w:p w14:paraId="3006F25A" w14:textId="690F82BE" w:rsidR="00E546A5" w:rsidRDefault="00E546A5" w:rsidP="009457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3" w:author="Andy Bennett" w:date="2023-11-16T19:38:00Z"/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ins w:id="34" w:author="Andy Bennett" w:date="2023-11-16T19:38:00Z">
              <w:r w:rsidRPr="00D677D3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FS_XRM_</w:t>
              </w:r>
              <w:r w:rsidRPr="00374323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Ph2 (19.3) 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– 4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, </w:t>
              </w:r>
            </w:ins>
          </w:p>
          <w:p w14:paraId="36A4D0A9" w14:textId="158C3898" w:rsidR="0033538F" w:rsidRPr="0033538F" w:rsidRDefault="00E546A5" w:rsidP="009457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  <w:rPrChange w:id="35" w:author="Andy Bennett" w:date="2023-11-16T17:14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</w:pPr>
            <w:ins w:id="36" w:author="Andy Bennett" w:date="2023-11-16T19:38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XRM (9.12.2) – 16</w:t>
              </w:r>
            </w:ins>
          </w:p>
        </w:tc>
      </w:tr>
      <w:tr w:rsidR="0033538F" w:rsidRPr="004755A4" w14:paraId="68E59124" w14:textId="77777777" w:rsidTr="001A46D2">
        <w:tblPrEx>
          <w:tblW w:w="15385" w:type="dxa"/>
          <w:tblLayout w:type="fixed"/>
          <w:tblPrExChange w:id="37" w:author="Andy Bennett" w:date="2023-11-16T17:11:00Z">
            <w:tblPrEx>
              <w:tblW w:w="15385" w:type="dxa"/>
              <w:tblLayout w:type="fixed"/>
            </w:tblPrEx>
          </w:tblPrExChange>
        </w:tblPrEx>
        <w:trPr>
          <w:trHeight w:val="278"/>
          <w:trPrChange w:id="38" w:author="Andy Bennett" w:date="2023-11-16T17:11:00Z">
            <w:trPr>
              <w:trHeight w:val="278"/>
            </w:trPr>
          </w:trPrChange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9" w:author="Andy Bennett" w:date="2023-11-16T17:11:00Z">
              <w:tcPr>
                <w:tcW w:w="626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64BC7972" w14:textId="0289020C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40" w:author="Andy Bennett" w:date="2023-11-16T17:11:00Z">
              <w:tcPr>
                <w:tcW w:w="960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2D8BF2F1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41" w:author="Andy Bennett" w:date="2023-11-16T17:11:00Z">
              <w:tcPr>
                <w:tcW w:w="2759" w:type="dxa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CF3C9EF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2" w:author="Andy Bennett" w:date="2023-11-16T17:11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BE871F4" w14:textId="7BA6604A" w:rsidR="00335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3" w:author="Andy Bennett" w:date="2023-11-16T17:11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BBB9FD9" w14:textId="41CFDA97" w:rsidR="0033538F" w:rsidRPr="00952F6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tcPrChange w:id="44" w:author="Andy Bennett" w:date="2023-11-16T17:11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  <w:noWrap/>
                <w:vAlign w:val="center"/>
              </w:tcPr>
            </w:tcPrChange>
          </w:tcPr>
          <w:p w14:paraId="6C2792F5" w14:textId="399C4900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ATSSS_Ph3 (9.15.2) – 8, 9.38 - 8, 9.</w:t>
            </w:r>
            <w:r w:rsidRP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9 </w:t>
            </w:r>
            <w:r w:rsidRPr="00323AE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 9.</w:t>
            </w:r>
            <w:r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36 - 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3</w:t>
            </w:r>
            <w:r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tcPrChange w:id="45" w:author="Andy Bennett" w:date="2023-11-16T17:11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  <w:noWrap/>
              </w:tcPr>
            </w:tcPrChange>
          </w:tcPr>
          <w:p w14:paraId="453DA4BC" w14:textId="352B926F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46" w:author="Andy Bennett" w:date="2023-11-16T17:11:00Z">
              <w:r w:rsidRPr="0033538F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ATSSS_Ph3 (9.15.2)</w:t>
              </w:r>
              <w:r w:rsidRPr="00C60EB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– </w:t>
              </w:r>
              <w:r w:rsidR="00703D0B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2</w:t>
              </w:r>
              <w:r w:rsidRPr="00C60EB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, 9.38</w:t>
              </w:r>
              <w:r w:rsidRPr="00C60EB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- </w:t>
              </w:r>
            </w:ins>
            <w:ins w:id="47" w:author="Andy Bennett" w:date="2023-11-16T17:12:00Z">
              <w:r w:rsidR="00703D0B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8</w:t>
              </w:r>
            </w:ins>
            <w:ins w:id="48" w:author="Andy Bennett" w:date="2023-11-16T17:11:00Z">
              <w:r w:rsidRPr="00C60EB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, 9.29 – 9.36 - </w:t>
              </w:r>
            </w:ins>
            <w:ins w:id="49" w:author="Andy Bennett" w:date="2023-11-16T17:12:00Z">
              <w:r w:rsidR="00703D0B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2</w:t>
              </w:r>
            </w:ins>
            <w:ins w:id="50" w:author="Andy Bennett" w:date="2023-11-16T17:11:00Z">
              <w:r w:rsidRPr="00C60EB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,</w:t>
              </w:r>
            </w:ins>
            <w:ins w:id="51" w:author="Andy Bennett" w:date="2023-11-16T17:16:00Z">
              <w:r w:rsidRPr="0033538F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  <w:rPrChange w:id="52" w:author="Andy Bennett" w:date="2023-11-16T17:16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 </w:t>
              </w:r>
              <w:r w:rsidRPr="0033538F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eUEPO (9.25.2) </w:t>
              </w:r>
              <w:r w:rsidRPr="00C60EB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– </w:t>
              </w:r>
              <w:r w:rsidR="00703D0B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7</w:t>
              </w:r>
            </w:ins>
          </w:p>
        </w:tc>
      </w:tr>
      <w:tr w:rsidR="00D70384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70384" w:rsidRPr="004755A4" w14:paraId="336E8DEF" w14:textId="77777777" w:rsidTr="002C5A4A">
        <w:trPr>
          <w:trHeight w:val="773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) – 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 (eNPN topics, ProSe topics) - 66</w:t>
            </w:r>
          </w:p>
          <w:p w14:paraId="6A4CA3FF" w14:textId="0FCF3D28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) - 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4B520A1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A7140"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4.1) - 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0FBDE040" w:rsidR="00D70384" w:rsidRPr="004755A4" w:rsidRDefault="00D70384" w:rsidP="00C60E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ins w:id="53" w:author="Andy Bennett" w:date="2023-11-16T17:00:00Z">
              <w:r w:rsidR="0092742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927425"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NG_RTC (9.14.2)</w:t>
              </w:r>
              <w:r w:rsidR="0092742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–</w:t>
              </w:r>
              <w:r w:rsidR="0092742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3</w:t>
              </w:r>
              <w:r w:rsidR="0092742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927425"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DGE_Ph2 (9</w:t>
              </w:r>
              <w:r w:rsidR="00927425" w:rsidRPr="005A687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.17.2)</w:t>
              </w:r>
              <w:r w:rsidR="0092742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</w:t>
              </w:r>
            </w:ins>
            <w:ins w:id="54" w:author="Andy Bennett" w:date="2023-11-16T17:05:00Z">
              <w:r w:rsidR="0092742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–</w:t>
              </w:r>
            </w:ins>
            <w:ins w:id="55" w:author="Andy Bennett" w:date="2023-11-16T17:00:00Z">
              <w:r w:rsidR="0092742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5</w:t>
              </w:r>
            </w:ins>
            <w:ins w:id="56" w:author="Andy Bennett" w:date="2023-11-16T17:05:00Z">
              <w:r w:rsidR="0092742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927425" w:rsidRPr="000278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5TRS_</w:t>
              </w:r>
              <w:r w:rsidR="00927425" w:rsidRPr="001B4A1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URLLC (9.18.2)</w:t>
              </w:r>
              <w:r w:rsidR="0092742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</w:t>
              </w:r>
              <w:r w:rsidR="00831BD2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5</w:t>
              </w:r>
            </w:ins>
          </w:p>
        </w:tc>
      </w:tr>
      <w:tr w:rsidR="00D70384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0412AC0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) 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–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  <w:r w:rsidR="00D57BA2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5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85B07"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A85B0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444605D0" w:rsidR="00D70384" w:rsidRPr="0033538F" w:rsidRDefault="0033538F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  <w:rPrChange w:id="57" w:author="Andy Bennett" w:date="2023-11-16T17:13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</w:pPr>
            <w:ins w:id="58" w:author="Andy Bennett" w:date="2023-11-16T17:12:00Z">
              <w:r w:rsidRP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FS_5GSAT_ARCH_Ph3 (19.1) – </w:t>
              </w:r>
              <w:r w:rsidR="00945757" w:rsidRPr="00945757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4</w:t>
              </w:r>
            </w:ins>
            <w:ins w:id="59" w:author="Andy Bennett" w:date="2023-11-16T17:13:00Z">
              <w:r w:rsidRP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  <w:rPrChange w:id="60" w:author="Andy Bennett" w:date="2023-11-16T17:13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, </w:t>
              </w:r>
              <w:r w:rsidRP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eNA_Ph3 (9.23.2) </w:t>
              </w:r>
            </w:ins>
            <w:ins w:id="61" w:author="Andy Bennett" w:date="2023-11-16T19:40:00Z">
              <w:r w:rsidR="004C5BF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–</w:t>
              </w:r>
            </w:ins>
            <w:ins w:id="62" w:author="Andy Bennett" w:date="2023-11-16T17:13:00Z">
              <w:r w:rsidRP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  <w:r w:rsidR="00945757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5</w:t>
              </w:r>
            </w:ins>
            <w:ins w:id="63" w:author="Andy Bennett" w:date="2023-11-16T19:40:00Z">
              <w:r w:rsidR="004C5BF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,</w:t>
              </w:r>
              <w:r w:rsidR="004C5BFD" w:rsidRPr="00BA25DF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  <w:r w:rsidR="004C5BFD" w:rsidRPr="00BA25DF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>AIMLsys (9.9.2)</w:t>
              </w:r>
              <w:r w:rsidR="004C5BFD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  <w:r w:rsidR="004C5BFD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>–</w:t>
              </w:r>
              <w:r w:rsidR="004C5BFD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  <w:r w:rsidR="004C5BFD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>5</w:t>
              </w:r>
            </w:ins>
          </w:p>
        </w:tc>
      </w:tr>
      <w:tr w:rsidR="00D70384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, 8.11, 8.27 (5)</w:t>
            </w:r>
          </w:p>
          <w:p w14:paraId="56A2DA33" w14:textId="173F3EBF" w:rsidR="00D70384" w:rsidRPr="007C3F5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, </w:t>
            </w:r>
          </w:p>
          <w:p w14:paraId="63ADF0B5" w14:textId="1E76642F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222785F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 w:rsidR="009A6DA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4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) </w:t>
            </w:r>
            <w:r w:rsid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D85479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D85479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2FEC5F80" w:rsidR="00D70384" w:rsidRPr="004755A4" w:rsidRDefault="0033538F" w:rsidP="00661C3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64" w:author="Andy Bennett" w:date="2023-11-16T17:12:00Z">
              <w:r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Rel-</w:t>
              </w:r>
              <w:r w:rsidRP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17 Maintenance (8.4, 8.27) – </w:t>
              </w:r>
              <w:r w:rsidR="00703D0B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1</w:t>
              </w:r>
            </w:ins>
            <w:ins w:id="65" w:author="Andy Bennett" w:date="2023-11-16T19:31:00Z">
              <w:r w:rsidR="00703D0B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2</w:t>
              </w:r>
            </w:ins>
            <w:ins w:id="66" w:author="Andy Bennett" w:date="2023-11-16T17:12:00Z">
              <w:r w:rsidRP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,</w:t>
              </w:r>
              <w:r w:rsidR="004C5BF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</w:t>
              </w:r>
            </w:ins>
            <w:ins w:id="67" w:author="Andy Bennett" w:date="2023-11-16T17:15:00Z">
              <w:r w:rsidRPr="0033538F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>FS_EnergySys</w:t>
              </w:r>
              <w:r w:rsidRPr="0033538F" w:rsidDel="007B2ED7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 xml:space="preserve"> </w:t>
              </w:r>
              <w:r w:rsidRPr="0033538F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>(19</w:t>
              </w:r>
              <w:r w:rsidRPr="00945757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 xml:space="preserve">.4) – </w:t>
              </w:r>
              <w:r w:rsidR="00703D0B" w:rsidRPr="00945757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>2</w:t>
              </w:r>
            </w:ins>
            <w:ins w:id="68" w:author="Andy Bennett" w:date="2023-11-16T19:35:00Z">
              <w:r w:rsidR="00945757" w:rsidRPr="00945757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  <w:rPrChange w:id="69" w:author="Andy Bennett" w:date="2023-11-16T19:35:00Z">
                    <w:rPr>
                      <w:rFonts w:ascii="Arial" w:eastAsia="Batang" w:hAnsi="Arial" w:cs="Arial"/>
                      <w:color w:val="auto"/>
                      <w:sz w:val="16"/>
                      <w:szCs w:val="18"/>
                      <w:lang w:eastAsia="ar-SA"/>
                    </w:rPr>
                  </w:rPrChange>
                </w:rPr>
                <w:t xml:space="preserve">, </w:t>
              </w:r>
            </w:ins>
            <w:ins w:id="70" w:author="Andy Bennett" w:date="2023-11-16T19:43:00Z">
              <w:r w:rsidR="004C5BFD" w:rsidRPr="009B6CF0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5G_PIN (9.3.2)</w:t>
              </w:r>
              <w:r w:rsidR="004C5BFD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– 5</w:t>
              </w:r>
            </w:ins>
            <w:bookmarkStart w:id="71" w:name="_GoBack"/>
            <w:bookmarkEnd w:id="71"/>
          </w:p>
        </w:tc>
      </w:tr>
      <w:tr w:rsidR="00D70384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D70384" w:rsidRPr="00E77A8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D70384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 11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D70384" w:rsidRPr="004D3160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D70384" w:rsidRPr="000044E1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8AE27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4B45A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1</w:t>
            </w:r>
            <w:r w:rsidR="005642B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5642B9"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</w:t>
            </w:r>
            <w:r w:rsidR="005642B9"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</w:t>
            </w:r>
            <w:r w:rsidR="005642B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0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6343FF0" w14:textId="5B5F64E2" w:rsidR="00323AEB" w:rsidRDefault="00323AEB" w:rsidP="00323AE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-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32</w:t>
            </w:r>
          </w:p>
          <w:p w14:paraId="3C2B12C2" w14:textId="1554A69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4B4A9DF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</w:t>
            </w:r>
            <w:r w:rsidRPr="009B6CF0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) – </w:t>
            </w:r>
            <w:r w:rsidR="0086630E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4</w:t>
            </w:r>
            <w:r w:rsidR="009B6CF0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, </w:t>
            </w:r>
            <w:r w:rsidR="009B6CF0" w:rsidRPr="009B6CF0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.2) - 14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593B416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</w:t>
            </w:r>
            <w:r w:rsidR="008663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5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D70384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</w:t>
            </w: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5EC67F4F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MPS4msg (</w:t>
            </w:r>
            <w:r w:rsidRPr="00323AE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9.5) - </w:t>
            </w:r>
            <w:r w:rsidR="008451F9" w:rsidRP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6</w:t>
            </w:r>
            <w:r w:rsidR="00323AE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D57BA2"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="00D57BA2"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Ph2 (19.3) </w:t>
            </w:r>
            <w:r w:rsid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– 8, </w:t>
            </w:r>
            <w:r w:rsidR="00323AEB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33B7ED92" w14:textId="4F3A69B1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eUEPO (9.25.2) </w:t>
            </w:r>
            <w:r w:rsidR="00BA151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13</w:t>
            </w:r>
            <w:r w:rsidR="00BA151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BA1518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BA1518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BA1518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  <w:p w14:paraId="412764E6" w14:textId="42FD2DF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D70384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D70384" w:rsidRPr="00226E4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616C146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3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8070C"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="0098070C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D70384" w:rsidRPr="00B34E75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D70384" w:rsidRPr="00557F1E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01EAB2F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3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55B92B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0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B6CF0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B6CF0" w:rsidRPr="007E735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9BA910" w14:textId="77777777" w:rsidR="006F2BCD" w:rsidRDefault="006F2BCD">
      <w:pPr>
        <w:spacing w:after="0"/>
      </w:pPr>
      <w:r>
        <w:separator/>
      </w:r>
    </w:p>
  </w:endnote>
  <w:endnote w:type="continuationSeparator" w:id="0">
    <w:p w14:paraId="25D0D3DC" w14:textId="77777777" w:rsidR="006F2BCD" w:rsidRDefault="006F2B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8E4DF3" w14:textId="77777777" w:rsidR="006F2BCD" w:rsidRDefault="006F2BCD">
      <w:pPr>
        <w:spacing w:after="0"/>
      </w:pPr>
      <w:r>
        <w:separator/>
      </w:r>
    </w:p>
  </w:footnote>
  <w:footnote w:type="continuationSeparator" w:id="0">
    <w:p w14:paraId="7DDEC2FF" w14:textId="77777777" w:rsidR="006F2BCD" w:rsidRDefault="006F2BC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6F2BCD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5AF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95F3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4BA9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641F"/>
    <w:rsid w:val="001B7235"/>
    <w:rsid w:val="001C23CC"/>
    <w:rsid w:val="001C2852"/>
    <w:rsid w:val="001C2CFD"/>
    <w:rsid w:val="001C371B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07C56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7610B"/>
    <w:rsid w:val="002809FB"/>
    <w:rsid w:val="002810C5"/>
    <w:rsid w:val="002813AD"/>
    <w:rsid w:val="00281ABF"/>
    <w:rsid w:val="0028284F"/>
    <w:rsid w:val="00284300"/>
    <w:rsid w:val="00284FD7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5A4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396D"/>
    <w:rsid w:val="00323AEB"/>
    <w:rsid w:val="003261EB"/>
    <w:rsid w:val="003264D0"/>
    <w:rsid w:val="0033028A"/>
    <w:rsid w:val="00331AC0"/>
    <w:rsid w:val="00332C06"/>
    <w:rsid w:val="003342A8"/>
    <w:rsid w:val="0033538F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4DAC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04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494B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D22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5F6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5AF"/>
    <w:rsid w:val="004B4BDB"/>
    <w:rsid w:val="004B5131"/>
    <w:rsid w:val="004B62C9"/>
    <w:rsid w:val="004B66FD"/>
    <w:rsid w:val="004B6AD7"/>
    <w:rsid w:val="004B6DD9"/>
    <w:rsid w:val="004C0E45"/>
    <w:rsid w:val="004C5BFD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0180"/>
    <w:rsid w:val="005612C9"/>
    <w:rsid w:val="00562366"/>
    <w:rsid w:val="0056292F"/>
    <w:rsid w:val="00562BB9"/>
    <w:rsid w:val="005642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1C30"/>
    <w:rsid w:val="0066294A"/>
    <w:rsid w:val="006639BE"/>
    <w:rsid w:val="00663DEF"/>
    <w:rsid w:val="006641C1"/>
    <w:rsid w:val="00664ACE"/>
    <w:rsid w:val="00665C6B"/>
    <w:rsid w:val="00665D6A"/>
    <w:rsid w:val="00671892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2BCD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3D0B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220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1BD2"/>
    <w:rsid w:val="008324DE"/>
    <w:rsid w:val="0083256D"/>
    <w:rsid w:val="00833541"/>
    <w:rsid w:val="00833DFA"/>
    <w:rsid w:val="00834EED"/>
    <w:rsid w:val="00835FEF"/>
    <w:rsid w:val="00836A72"/>
    <w:rsid w:val="00840D1A"/>
    <w:rsid w:val="0084116C"/>
    <w:rsid w:val="00842A46"/>
    <w:rsid w:val="00843E63"/>
    <w:rsid w:val="00844B25"/>
    <w:rsid w:val="00844D3F"/>
    <w:rsid w:val="00844E2D"/>
    <w:rsid w:val="008451F9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30E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425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5757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070C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6DAF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CF0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B07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140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C69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518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0EB8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C5D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BA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0384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5479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86E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6A5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5AD5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0E8DF0E-90ED-439A-BCBD-56184A454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581</Words>
  <Characters>3316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3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8</cp:revision>
  <cp:lastPrinted>2019-06-19T05:49:00Z</cp:lastPrinted>
  <dcterms:created xsi:type="dcterms:W3CDTF">2023-11-16T23:33:00Z</dcterms:created>
  <dcterms:modified xsi:type="dcterms:W3CDTF">2023-11-17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